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688D8" w14:textId="117F1B69" w:rsidR="00B56E08" w:rsidRPr="00B56E08" w:rsidRDefault="00B70067" w:rsidP="00B56E08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ossible </w:t>
      </w:r>
      <w:r w:rsidR="00B56E08" w:rsidRPr="00B56E08">
        <w:rPr>
          <w:b/>
          <w:bCs/>
          <w:sz w:val="28"/>
          <w:szCs w:val="28"/>
        </w:rPr>
        <w:t xml:space="preserve">Security Algorithms used: </w:t>
      </w:r>
    </w:p>
    <w:p w14:paraId="45EC7752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experthead:e</w:t>
      </w:r>
      <w:proofErr w:type="gramEnd"/>
      <w:r w:rsidRPr="00B56E08">
        <w:rPr>
          <w:rFonts w:ascii="Cascadia Code SemiLight" w:hAnsi="Cascadia Code SemiLight" w:cs="Cascadia Code SemiLight"/>
        </w:rPr>
        <w:t>10adc3949ba59abbe56e057f20f883e – MD5</w:t>
      </w:r>
    </w:p>
    <w:p w14:paraId="1BAA6F1D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interestec:25f9e794323b453885f5181f1b624d0b – MD5</w:t>
      </w:r>
    </w:p>
    <w:p w14:paraId="74757BB5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ortspoon:d</w:t>
      </w:r>
      <w:proofErr w:type="gramEnd"/>
      <w:r w:rsidRPr="00B56E08">
        <w:rPr>
          <w:rFonts w:ascii="Cascadia Code SemiLight" w:hAnsi="Cascadia Code SemiLight" w:cs="Cascadia Code SemiLight"/>
        </w:rPr>
        <w:t>8578edf8458ce06fbc5bb76a58c5ca4 –MD5</w:t>
      </w:r>
    </w:p>
    <w:p w14:paraId="5A17B63B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reallychel:5f4dcc3b5aa765d61d8327deb882cf99 –MD5</w:t>
      </w:r>
    </w:p>
    <w:p w14:paraId="5AB6C96D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simmson56:96e79218965eb72c92a549dd5a330112 – MD5</w:t>
      </w:r>
    </w:p>
    <w:p w14:paraId="315A4C31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 xml:space="preserve">bookma:25d55ad283aa400af464c76d713c07ad – MD5 </w:t>
      </w:r>
    </w:p>
    <w:p w14:paraId="7029B55C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popularkiya</w:t>
      </w:r>
      <w:proofErr w:type="gramStart"/>
      <w:r w:rsidRPr="00B56E08">
        <w:rPr>
          <w:rFonts w:ascii="Cascadia Code SemiLight" w:hAnsi="Cascadia Code SemiLight" w:cs="Cascadia Code SemiLight"/>
        </w:rPr>
        <w:t>7:e</w:t>
      </w:r>
      <w:proofErr w:type="gramEnd"/>
      <w:r w:rsidRPr="00B56E08">
        <w:rPr>
          <w:rFonts w:ascii="Cascadia Code SemiLight" w:hAnsi="Cascadia Code SemiLight" w:cs="Cascadia Code SemiLight"/>
        </w:rPr>
        <w:t>99a18c428cb38d5f260853678922e03 – MD5</w:t>
      </w:r>
    </w:p>
    <w:p w14:paraId="0B1F8828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eatingcake</w:t>
      </w:r>
      <w:proofErr w:type="gramStart"/>
      <w:r w:rsidRPr="00B56E08">
        <w:rPr>
          <w:rFonts w:ascii="Cascadia Code SemiLight" w:hAnsi="Cascadia Code SemiLight" w:cs="Cascadia Code SemiLight"/>
        </w:rPr>
        <w:t>1994:fcea</w:t>
      </w:r>
      <w:proofErr w:type="gramEnd"/>
      <w:r w:rsidRPr="00B56E08">
        <w:rPr>
          <w:rFonts w:ascii="Cascadia Code SemiLight" w:hAnsi="Cascadia Code SemiLight" w:cs="Cascadia Code SemiLight"/>
        </w:rPr>
        <w:t xml:space="preserve">920f7412b5da7be0cf42b8c93759 – MD5 </w:t>
      </w:r>
    </w:p>
    <w:p w14:paraId="53B71237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heroanhart:7c6a180b36896a0a8c02787eeafb0e4c – MD5</w:t>
      </w:r>
    </w:p>
    <w:p w14:paraId="31429DD9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edi_tesla89:6c569aabbf7775ef8fc570e228c16b98 – MD5</w:t>
      </w:r>
    </w:p>
    <w:p w14:paraId="63AE6DD0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liveltekah:3f230640b78d7e71ac5514e57935eb69 – MD5</w:t>
      </w:r>
    </w:p>
    <w:p w14:paraId="35B7B88D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blikimore:917eb5e9d6d6bca820922a0c6f7cc28b – MD5</w:t>
      </w:r>
    </w:p>
    <w:p w14:paraId="642FD9F4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johnwick</w:t>
      </w:r>
      <w:proofErr w:type="gramStart"/>
      <w:r w:rsidRPr="00B56E08">
        <w:rPr>
          <w:rFonts w:ascii="Cascadia Code SemiLight" w:hAnsi="Cascadia Code SemiLight" w:cs="Cascadia Code SemiLight"/>
        </w:rPr>
        <w:t>007:f</w:t>
      </w:r>
      <w:proofErr w:type="gramEnd"/>
      <w:r w:rsidRPr="00B56E08">
        <w:rPr>
          <w:rFonts w:ascii="Cascadia Code SemiLight" w:hAnsi="Cascadia Code SemiLight" w:cs="Cascadia Code SemiLight"/>
        </w:rPr>
        <w:t>6a0cb102c62879d397b12b62c092c06 – MD5</w:t>
      </w:r>
    </w:p>
    <w:p w14:paraId="1AC95297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flamesbria2001:9b3b269ad0a208090309f091b3aba9db – MD5</w:t>
      </w:r>
    </w:p>
    <w:p w14:paraId="38722261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oranolio:16ced47d3fc931483e24933665cded6d - MD5</w:t>
      </w:r>
    </w:p>
    <w:p w14:paraId="0D9DAD92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spuffyffet:1f5c5683982d7c3814d4d9e6d749b21e - MD5</w:t>
      </w:r>
    </w:p>
    <w:p w14:paraId="751874B4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moodie:8d763385e0476ae208f21bc63956f748 - MD5</w:t>
      </w:r>
    </w:p>
    <w:p w14:paraId="46422636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nabox:defebde</w:t>
      </w:r>
      <w:proofErr w:type="gramEnd"/>
      <w:r w:rsidRPr="00B56E08">
        <w:rPr>
          <w:rFonts w:ascii="Cascadia Code SemiLight" w:hAnsi="Cascadia Code SemiLight" w:cs="Cascadia Code SemiLight"/>
        </w:rPr>
        <w:t>7b6ab6f24d5824682a16c3ae4 - MD5</w:t>
      </w:r>
    </w:p>
    <w:p w14:paraId="72C0B32A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bandalls:bdda</w:t>
      </w:r>
      <w:proofErr w:type="gramEnd"/>
      <w:r w:rsidRPr="00B56E08">
        <w:rPr>
          <w:rFonts w:ascii="Cascadia Code SemiLight" w:hAnsi="Cascadia Code SemiLight" w:cs="Cascadia Code SemiLight"/>
        </w:rPr>
        <w:t>5f03128bcbdfa78d8934529048cf - MD5</w:t>
      </w:r>
    </w:p>
    <w:p w14:paraId="65A65262" w14:textId="77777777" w:rsidR="00B56E08" w:rsidRDefault="00B56E08" w:rsidP="00B56E08">
      <w:pPr>
        <w:spacing w:after="0"/>
      </w:pPr>
    </w:p>
    <w:p w14:paraId="38B36AD2" w14:textId="77777777" w:rsidR="00B56E08" w:rsidRPr="00B56E08" w:rsidRDefault="00B56E08" w:rsidP="00B56E08">
      <w:pPr>
        <w:spacing w:after="0"/>
        <w:rPr>
          <w:b/>
          <w:bCs/>
          <w:sz w:val="28"/>
          <w:szCs w:val="28"/>
        </w:rPr>
      </w:pPr>
      <w:r w:rsidRPr="00B56E08">
        <w:rPr>
          <w:b/>
          <w:bCs/>
          <w:sz w:val="28"/>
          <w:szCs w:val="28"/>
        </w:rPr>
        <w:t>Cracked Passwords:</w:t>
      </w:r>
    </w:p>
    <w:p w14:paraId="5615BF5F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experthead:e</w:t>
      </w:r>
      <w:proofErr w:type="gramEnd"/>
      <w:r w:rsidRPr="00B56E08">
        <w:rPr>
          <w:rFonts w:ascii="Cascadia Code SemiLight" w:hAnsi="Cascadia Code SemiLight" w:cs="Cascadia Code SemiLight"/>
        </w:rPr>
        <w:t>10adc3949ba59abbe56e057f20f883e - 123456</w:t>
      </w:r>
    </w:p>
    <w:p w14:paraId="1B5B8B7C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interestec:25f9e794323b453885f5181f1b624d0b - 123456789</w:t>
      </w:r>
    </w:p>
    <w:p w14:paraId="2202E413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proofErr w:type="gramStart"/>
      <w:r w:rsidRPr="00B56E08">
        <w:rPr>
          <w:rFonts w:ascii="Cascadia Code SemiLight" w:hAnsi="Cascadia Code SemiLight" w:cs="Cascadia Code SemiLight"/>
        </w:rPr>
        <w:t>ortspoon:d</w:t>
      </w:r>
      <w:proofErr w:type="gramEnd"/>
      <w:r w:rsidRPr="00B56E08">
        <w:rPr>
          <w:rFonts w:ascii="Cascadia Code SemiLight" w:hAnsi="Cascadia Code SemiLight" w:cs="Cascadia Code SemiLight"/>
        </w:rPr>
        <w:t>8578edf8458ce06fbc5bb76a58c5ca4 - qwerty</w:t>
      </w:r>
    </w:p>
    <w:p w14:paraId="63F46014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reallychel:5f4dcc3b5aa765d61d8327deb882cf99 - password</w:t>
      </w:r>
    </w:p>
    <w:p w14:paraId="3116BB6E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simmson56:96e79218965eb72c92a549dd5a330112 - 111111</w:t>
      </w:r>
    </w:p>
    <w:p w14:paraId="50212E78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bookma:25d55ad283aa400af464c76d713c07ad - 12345678</w:t>
      </w:r>
    </w:p>
    <w:p w14:paraId="2400A4B0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popularkiya</w:t>
      </w:r>
      <w:proofErr w:type="gramStart"/>
      <w:r w:rsidRPr="00B56E08">
        <w:rPr>
          <w:rFonts w:ascii="Cascadia Code SemiLight" w:hAnsi="Cascadia Code SemiLight" w:cs="Cascadia Code SemiLight"/>
        </w:rPr>
        <w:t>7:e</w:t>
      </w:r>
      <w:proofErr w:type="gramEnd"/>
      <w:r w:rsidRPr="00B56E08">
        <w:rPr>
          <w:rFonts w:ascii="Cascadia Code SemiLight" w:hAnsi="Cascadia Code SemiLight" w:cs="Cascadia Code SemiLight"/>
        </w:rPr>
        <w:t>99a18c428cb38d5f260853678922e03 - abc123</w:t>
      </w:r>
    </w:p>
    <w:p w14:paraId="47BAA76A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eatingcake</w:t>
      </w:r>
      <w:proofErr w:type="gramStart"/>
      <w:r w:rsidRPr="00B56E08">
        <w:rPr>
          <w:rFonts w:ascii="Cascadia Code SemiLight" w:hAnsi="Cascadia Code SemiLight" w:cs="Cascadia Code SemiLight"/>
        </w:rPr>
        <w:t>1994:fcea</w:t>
      </w:r>
      <w:proofErr w:type="gramEnd"/>
      <w:r w:rsidRPr="00B56E08">
        <w:rPr>
          <w:rFonts w:ascii="Cascadia Code SemiLight" w:hAnsi="Cascadia Code SemiLight" w:cs="Cascadia Code SemiLight"/>
        </w:rPr>
        <w:t>920f7412b5da7be0cf42b8c93759 - 1234567</w:t>
      </w:r>
    </w:p>
    <w:p w14:paraId="5EB55F2E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heroanhart:7c6a180b36896a0a8c02787eeafb0e4c - password1</w:t>
      </w:r>
    </w:p>
    <w:p w14:paraId="6F114119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edi_tesla89:6c569aabbf7775ef8fc570e228c16b98 - password!</w:t>
      </w:r>
    </w:p>
    <w:p w14:paraId="03FB50AD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 xml:space="preserve">liveltekah:3f230640b78d7e71ac5514e57935eb69 - </w:t>
      </w:r>
      <w:proofErr w:type="spellStart"/>
      <w:r w:rsidRPr="00B56E08">
        <w:rPr>
          <w:rFonts w:ascii="Cascadia Code SemiLight" w:hAnsi="Cascadia Code SemiLight" w:cs="Cascadia Code SemiLight"/>
        </w:rPr>
        <w:t>qazxsw</w:t>
      </w:r>
      <w:proofErr w:type="spellEnd"/>
    </w:p>
    <w:p w14:paraId="5B52A23C" w14:textId="77777777" w:rsidR="00B56E08" w:rsidRPr="00B56E08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blikimore:917eb5e9d6d6bca820922a0c6f7cc28b - Pa$$word1</w:t>
      </w:r>
    </w:p>
    <w:p w14:paraId="475136A2" w14:textId="1CBA57A0" w:rsidR="00A93847" w:rsidRDefault="00B56E08" w:rsidP="00B56E08">
      <w:pPr>
        <w:spacing w:after="0"/>
        <w:rPr>
          <w:rFonts w:ascii="Cascadia Code SemiLight" w:hAnsi="Cascadia Code SemiLight" w:cs="Cascadia Code SemiLight"/>
        </w:rPr>
      </w:pPr>
      <w:r w:rsidRPr="00B56E08">
        <w:rPr>
          <w:rFonts w:ascii="Cascadia Code SemiLight" w:hAnsi="Cascadia Code SemiLight" w:cs="Cascadia Code SemiLight"/>
        </w:rPr>
        <w:t>johnwick</w:t>
      </w:r>
      <w:proofErr w:type="gramStart"/>
      <w:r w:rsidRPr="00B56E08">
        <w:rPr>
          <w:rFonts w:ascii="Cascadia Code SemiLight" w:hAnsi="Cascadia Code SemiLight" w:cs="Cascadia Code SemiLight"/>
        </w:rPr>
        <w:t>007:f</w:t>
      </w:r>
      <w:proofErr w:type="gramEnd"/>
      <w:r w:rsidRPr="00B56E08">
        <w:rPr>
          <w:rFonts w:ascii="Cascadia Code SemiLight" w:hAnsi="Cascadia Code SemiLight" w:cs="Cascadia Code SemiLight"/>
        </w:rPr>
        <w:t xml:space="preserve">6a0cb102c62879d397b12b62c092c06 </w:t>
      </w:r>
      <w:r w:rsidR="0026460D">
        <w:rPr>
          <w:rFonts w:ascii="Cascadia Code SemiLight" w:hAnsi="Cascadia Code SemiLight" w:cs="Cascadia Code SemiLight"/>
        </w:rPr>
        <w:t>–</w:t>
      </w:r>
      <w:r w:rsidRPr="00B56E08">
        <w:rPr>
          <w:rFonts w:ascii="Cascadia Code SemiLight" w:hAnsi="Cascadia Code SemiLight" w:cs="Cascadia Code SemiLight"/>
        </w:rPr>
        <w:t xml:space="preserve"> </w:t>
      </w:r>
      <w:proofErr w:type="spellStart"/>
      <w:r w:rsidRPr="00B56E08">
        <w:rPr>
          <w:rFonts w:ascii="Cascadia Code SemiLight" w:hAnsi="Cascadia Code SemiLight" w:cs="Cascadia Code SemiLight"/>
        </w:rPr>
        <w:t>bluered</w:t>
      </w:r>
      <w:proofErr w:type="spellEnd"/>
    </w:p>
    <w:p w14:paraId="23BBBE97" w14:textId="340D87A8" w:rsidR="0026460D" w:rsidRDefault="0026460D" w:rsidP="0026460D">
      <w:pPr>
        <w:spacing w:after="0"/>
      </w:pPr>
      <w:r>
        <w:t xml:space="preserve">moodie:8d763385e0476ae208f21bc63956f748 </w:t>
      </w:r>
      <w:r>
        <w:rPr>
          <w:rFonts w:ascii="Cascadia Code SemiLight" w:hAnsi="Cascadia Code SemiLight" w:cs="Cascadia Code SemiLight"/>
        </w:rPr>
        <w:t xml:space="preserve">– </w:t>
      </w:r>
      <w:r>
        <w:t>moodie00</w:t>
      </w:r>
    </w:p>
    <w:p w14:paraId="05CD266C" w14:textId="1291A98E" w:rsidR="0026460D" w:rsidRDefault="0026460D" w:rsidP="0026460D">
      <w:pPr>
        <w:spacing w:after="0"/>
      </w:pPr>
    </w:p>
    <w:p w14:paraId="79226E98" w14:textId="38F9BE65" w:rsidR="001B3904" w:rsidRDefault="001B3904" w:rsidP="0026460D">
      <w:pPr>
        <w:spacing w:after="0"/>
      </w:pPr>
    </w:p>
    <w:p w14:paraId="600A0839" w14:textId="23BB9793" w:rsidR="001B3904" w:rsidRDefault="001B3904" w:rsidP="0026460D">
      <w:pPr>
        <w:spacing w:after="0"/>
      </w:pPr>
      <w:r>
        <w:t xml:space="preserve">Found: </w:t>
      </w:r>
    </w:p>
    <w:p w14:paraId="639D2A7E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25d55ad283aa400af464c76d713c07ad:12345678:MD5</w:t>
      </w:r>
    </w:p>
    <w:p w14:paraId="1F740A94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25f9e794323b453885f5181f1b624d0b:123456789:MD5PLAIN</w:t>
      </w:r>
    </w:p>
    <w:p w14:paraId="41C68B55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3f230640b78d7e71ac5514e57935eb</w:t>
      </w:r>
      <w:proofErr w:type="gramStart"/>
      <w:r w:rsidRPr="007D463A">
        <w:rPr>
          <w:color w:val="00B050"/>
        </w:rPr>
        <w:t>69:qazxsw</w:t>
      </w:r>
      <w:proofErr w:type="gramEnd"/>
      <w:r w:rsidRPr="007D463A">
        <w:rPr>
          <w:color w:val="00B050"/>
        </w:rPr>
        <w:t>:MD5PLAIN</w:t>
      </w:r>
    </w:p>
    <w:p w14:paraId="78DC253A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5f4dcc3b5aa765d61d8327deb882cf</w:t>
      </w:r>
      <w:proofErr w:type="gramStart"/>
      <w:r w:rsidRPr="007D463A">
        <w:rPr>
          <w:color w:val="00B050"/>
        </w:rPr>
        <w:t>99:password</w:t>
      </w:r>
      <w:proofErr w:type="gramEnd"/>
      <w:r w:rsidRPr="007D463A">
        <w:rPr>
          <w:color w:val="00B050"/>
        </w:rPr>
        <w:t>:MD5</w:t>
      </w:r>
    </w:p>
    <w:p w14:paraId="308D0ABF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6c569aabbf7775ef8fc570e228c16b</w:t>
      </w:r>
      <w:proofErr w:type="gramStart"/>
      <w:r w:rsidRPr="007D463A">
        <w:rPr>
          <w:color w:val="00B050"/>
        </w:rPr>
        <w:t>98:password!:</w:t>
      </w:r>
      <w:proofErr w:type="gramEnd"/>
      <w:r w:rsidRPr="007D463A">
        <w:rPr>
          <w:color w:val="00B050"/>
        </w:rPr>
        <w:t>MD5</w:t>
      </w:r>
    </w:p>
    <w:p w14:paraId="2DE211C9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7c6a180b36896a0a8c02787eeafb0e4</w:t>
      </w:r>
      <w:proofErr w:type="gramStart"/>
      <w:r w:rsidRPr="007D463A">
        <w:rPr>
          <w:color w:val="00B050"/>
        </w:rPr>
        <w:t>c:password</w:t>
      </w:r>
      <w:proofErr w:type="gramEnd"/>
      <w:r w:rsidRPr="007D463A">
        <w:rPr>
          <w:color w:val="00B050"/>
        </w:rPr>
        <w:t>1:MD5PLAIN</w:t>
      </w:r>
    </w:p>
    <w:p w14:paraId="54D12209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917eb5e9d6d6bca820922a0c6f7cc28</w:t>
      </w:r>
      <w:proofErr w:type="gramStart"/>
      <w:r w:rsidRPr="007D463A">
        <w:rPr>
          <w:color w:val="00B050"/>
        </w:rPr>
        <w:t>b:Pa</w:t>
      </w:r>
      <w:proofErr w:type="gramEnd"/>
      <w:r w:rsidRPr="007D463A">
        <w:rPr>
          <w:color w:val="00B050"/>
        </w:rPr>
        <w:t>$$word1:MD5</w:t>
      </w:r>
    </w:p>
    <w:p w14:paraId="7613A130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96e79218965eb72c92a549dd5a330112:111111:MD5PLAIN</w:t>
      </w:r>
    </w:p>
    <w:p w14:paraId="6A1B9A2F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d8578edf8458ce06fbc5bb76a58c5ca</w:t>
      </w:r>
      <w:proofErr w:type="gramStart"/>
      <w:r w:rsidRPr="007D463A">
        <w:rPr>
          <w:color w:val="00B050"/>
        </w:rPr>
        <w:t>4:qwerty</w:t>
      </w:r>
      <w:proofErr w:type="gramEnd"/>
      <w:r w:rsidRPr="007D463A">
        <w:rPr>
          <w:color w:val="00B050"/>
        </w:rPr>
        <w:t>:MD5PLAIN</w:t>
      </w:r>
    </w:p>
    <w:p w14:paraId="3FF6DEB5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e10adc3949ba59abbe56e057f20f883e:123456:MD5PLAIN</w:t>
      </w:r>
    </w:p>
    <w:p w14:paraId="7CCA933A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lastRenderedPageBreak/>
        <w:t>e99a18c428cb38d5f260853678922e03:abc123:MD5PLAIN</w:t>
      </w:r>
    </w:p>
    <w:p w14:paraId="027F113C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f6a0cb102c62879d397b12b62c092c</w:t>
      </w:r>
      <w:proofErr w:type="gramStart"/>
      <w:r w:rsidRPr="007D463A">
        <w:rPr>
          <w:color w:val="00B050"/>
        </w:rPr>
        <w:t>06:bluered</w:t>
      </w:r>
      <w:proofErr w:type="gramEnd"/>
      <w:r w:rsidRPr="007D463A">
        <w:rPr>
          <w:color w:val="00B050"/>
        </w:rPr>
        <w:t>:MD5PLAIN</w:t>
      </w:r>
    </w:p>
    <w:p w14:paraId="5FC4D355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fcea920f7412b5da7be0cf42b8c93759:1234567:MD5PLAIN</w:t>
      </w:r>
    </w:p>
    <w:p w14:paraId="1CEC47FD" w14:textId="77777777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8d763385e0476ae208f21bc63956f</w:t>
      </w:r>
      <w:proofErr w:type="gramStart"/>
      <w:r w:rsidRPr="007D463A">
        <w:rPr>
          <w:color w:val="00B050"/>
        </w:rPr>
        <w:t>748:moodie</w:t>
      </w:r>
      <w:proofErr w:type="gramEnd"/>
      <w:r w:rsidRPr="007D463A">
        <w:rPr>
          <w:color w:val="00B050"/>
        </w:rPr>
        <w:t>00:0</w:t>
      </w:r>
    </w:p>
    <w:p w14:paraId="6EB2A53C" w14:textId="204AFDAA" w:rsidR="001B3904" w:rsidRPr="007D463A" w:rsidRDefault="001B3904" w:rsidP="001B3904">
      <w:pPr>
        <w:spacing w:after="0"/>
        <w:rPr>
          <w:color w:val="00B050"/>
        </w:rPr>
      </w:pPr>
      <w:r w:rsidRPr="007D463A">
        <w:rPr>
          <w:color w:val="00B050"/>
        </w:rPr>
        <w:t>bdda5f03128bcbdfa78d8934529048</w:t>
      </w:r>
      <w:proofErr w:type="gramStart"/>
      <w:r w:rsidRPr="007D463A">
        <w:rPr>
          <w:color w:val="00B050"/>
        </w:rPr>
        <w:t>cf:Banda</w:t>
      </w:r>
      <w:proofErr w:type="gramEnd"/>
      <w:r w:rsidRPr="007D463A">
        <w:rPr>
          <w:color w:val="00B050"/>
        </w:rPr>
        <w:t>11s:0</w:t>
      </w:r>
    </w:p>
    <w:p w14:paraId="77F21867" w14:textId="1D9F29B8" w:rsidR="001B3904" w:rsidRDefault="001B3904" w:rsidP="001B3904">
      <w:pPr>
        <w:spacing w:after="0"/>
      </w:pPr>
    </w:p>
    <w:p w14:paraId="7E104CE2" w14:textId="46C13D0A" w:rsidR="001B3904" w:rsidRDefault="001B3904" w:rsidP="001B3904">
      <w:pPr>
        <w:spacing w:after="0"/>
      </w:pPr>
    </w:p>
    <w:p w14:paraId="7E4F8ED5" w14:textId="326BE996" w:rsidR="007D463A" w:rsidRDefault="007D463A" w:rsidP="001B3904">
      <w:pPr>
        <w:spacing w:after="0"/>
      </w:pPr>
      <w:r>
        <w:t xml:space="preserve">Not Found: </w:t>
      </w:r>
    </w:p>
    <w:p w14:paraId="4A799721" w14:textId="77777777" w:rsidR="007D463A" w:rsidRPr="007D463A" w:rsidRDefault="007D463A" w:rsidP="007D463A">
      <w:pPr>
        <w:spacing w:after="0"/>
        <w:rPr>
          <w:color w:val="FF0000"/>
        </w:rPr>
      </w:pPr>
      <w:r w:rsidRPr="007D463A">
        <w:rPr>
          <w:color w:val="FF0000"/>
        </w:rPr>
        <w:t>9b3b269ad0a208090309f091b3aba9db</w:t>
      </w:r>
    </w:p>
    <w:p w14:paraId="35A7BBCF" w14:textId="77777777" w:rsidR="007D463A" w:rsidRPr="007D463A" w:rsidRDefault="007D463A" w:rsidP="007D463A">
      <w:pPr>
        <w:spacing w:after="0"/>
        <w:rPr>
          <w:color w:val="FF0000"/>
        </w:rPr>
      </w:pPr>
      <w:r w:rsidRPr="007D463A">
        <w:rPr>
          <w:color w:val="FF0000"/>
        </w:rPr>
        <w:t>16ced47d3fc931483e24933665cded6d</w:t>
      </w:r>
    </w:p>
    <w:p w14:paraId="7EDCC079" w14:textId="77777777" w:rsidR="007D463A" w:rsidRPr="007D463A" w:rsidRDefault="007D463A" w:rsidP="007D463A">
      <w:pPr>
        <w:spacing w:after="0"/>
        <w:rPr>
          <w:color w:val="FF0000"/>
        </w:rPr>
      </w:pPr>
      <w:r w:rsidRPr="007D463A">
        <w:rPr>
          <w:color w:val="FF0000"/>
        </w:rPr>
        <w:t>1f5c5683982d7c3814d4d9e6d749b21e</w:t>
      </w:r>
    </w:p>
    <w:p w14:paraId="69C5D730" w14:textId="68FCD697" w:rsidR="007D463A" w:rsidRPr="007D463A" w:rsidRDefault="007D463A" w:rsidP="007D463A">
      <w:pPr>
        <w:spacing w:after="0"/>
        <w:rPr>
          <w:color w:val="FF0000"/>
        </w:rPr>
      </w:pPr>
      <w:r w:rsidRPr="007D463A">
        <w:rPr>
          <w:color w:val="FF0000"/>
        </w:rPr>
        <w:t>defebde7b6ab6f24d5824682a16c3ae4</w:t>
      </w:r>
      <w:r w:rsidRPr="007D463A">
        <w:rPr>
          <w:color w:val="FF0000"/>
        </w:rPr>
        <w:t xml:space="preserve"> </w:t>
      </w:r>
    </w:p>
    <w:sectPr w:rsidR="007D463A" w:rsidRPr="007D46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Semi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3MbewMLIwNDJW0lEKTi0uzszPAykwqgUAyyoKqCwAAAA="/>
  </w:docVars>
  <w:rsids>
    <w:rsidRoot w:val="00A93847"/>
    <w:rsid w:val="001B3904"/>
    <w:rsid w:val="0026460D"/>
    <w:rsid w:val="007D463A"/>
    <w:rsid w:val="00A93847"/>
    <w:rsid w:val="00B4648D"/>
    <w:rsid w:val="00B56E08"/>
    <w:rsid w:val="00B70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D7005"/>
  <w15:chartTrackingRefBased/>
  <w15:docId w15:val="{F310B4BA-3246-4681-8901-36DC28D1D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4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8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0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1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sh Gupta</dc:creator>
  <cp:keywords/>
  <dc:description/>
  <cp:lastModifiedBy>Lavesh Gupta</cp:lastModifiedBy>
  <cp:revision>6</cp:revision>
  <dcterms:created xsi:type="dcterms:W3CDTF">2023-02-10T16:05:00Z</dcterms:created>
  <dcterms:modified xsi:type="dcterms:W3CDTF">2023-02-10T17:02:00Z</dcterms:modified>
</cp:coreProperties>
</file>